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C06107" w14:textId="5690E796" w:rsidR="00617E88" w:rsidRPr="00D62B0A" w:rsidRDefault="00617E88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t xml:space="preserve">Download Panda ova </w:t>
      </w:r>
      <w:commentRangeStart w:id="0"/>
      <w:r w:rsidRPr="00D62B0A">
        <w:rPr>
          <w:b/>
        </w:rPr>
        <w:t>image</w:t>
      </w:r>
      <w:commentRangeEnd w:id="0"/>
      <w:r w:rsidR="00282453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</w:p>
    <w:p w14:paraId="10114EEC" w14:textId="47D941CF" w:rsidR="00617E88" w:rsidRDefault="00617E88">
      <w:r>
        <w:rPr>
          <w:noProof/>
        </w:rPr>
        <w:drawing>
          <wp:inline distT="0" distB="0" distL="0" distR="0" wp14:anchorId="16316C05" wp14:editId="25EC9252">
            <wp:extent cx="5624751" cy="3181350"/>
            <wp:effectExtent l="19050" t="19050" r="1460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0254" cy="31844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BE7F55" w14:textId="20488FA7" w:rsidR="00494C0E" w:rsidRPr="00D62B0A" w:rsidRDefault="00494C0E" w:rsidP="00DF37A0">
      <w:pPr>
        <w:pStyle w:val="Heading1"/>
        <w:numPr>
          <w:ilvl w:val="0"/>
          <w:numId w:val="1"/>
        </w:numPr>
        <w:rPr>
          <w:b/>
        </w:rPr>
      </w:pPr>
      <w:proofErr w:type="gramStart"/>
      <w:r w:rsidRPr="00D62B0A">
        <w:rPr>
          <w:b/>
        </w:rPr>
        <w:t>Download .</w:t>
      </w:r>
      <w:proofErr w:type="spellStart"/>
      <w:r w:rsidRPr="00D62B0A">
        <w:rPr>
          <w:b/>
        </w:rPr>
        <w:t>ovf</w:t>
      </w:r>
      <w:proofErr w:type="spellEnd"/>
      <w:proofErr w:type="gramEnd"/>
      <w:r w:rsidRPr="00D62B0A">
        <w:rPr>
          <w:b/>
        </w:rPr>
        <w:t xml:space="preserve"> convert tool</w:t>
      </w:r>
    </w:p>
    <w:p w14:paraId="1ABBB996" w14:textId="58EF0795" w:rsidR="00494C0E" w:rsidRDefault="00313852">
      <w:r>
        <w:rPr>
          <w:noProof/>
        </w:rPr>
        <w:drawing>
          <wp:inline distT="0" distB="0" distL="0" distR="0" wp14:anchorId="6502BEF6" wp14:editId="0C4E537A">
            <wp:extent cx="5537688" cy="3133289"/>
            <wp:effectExtent l="19050" t="19050" r="25400" b="10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6769" cy="31554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4FC402" w14:textId="4FF9481F" w:rsidR="006926D5" w:rsidRPr="00D62B0A" w:rsidRDefault="006926D5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t xml:space="preserve">Convert the </w:t>
      </w:r>
      <w:r w:rsidR="001E745B" w:rsidRPr="00D62B0A">
        <w:rPr>
          <w:b/>
        </w:rPr>
        <w:t>Red-</w:t>
      </w:r>
      <w:proofErr w:type="spellStart"/>
      <w:r w:rsidR="001E745B" w:rsidRPr="00D62B0A">
        <w:rPr>
          <w:b/>
        </w:rPr>
        <w:t>PNDA</w:t>
      </w:r>
      <w:r w:rsidRPr="00D62B0A">
        <w:rPr>
          <w:b/>
        </w:rPr>
        <w:t>.ova</w:t>
      </w:r>
      <w:proofErr w:type="spellEnd"/>
      <w:r w:rsidRPr="00D62B0A">
        <w:rPr>
          <w:b/>
        </w:rPr>
        <w:t xml:space="preserve"> to </w:t>
      </w:r>
      <w:proofErr w:type="gramStart"/>
      <w:r w:rsidRPr="00D62B0A">
        <w:rPr>
          <w:b/>
        </w:rPr>
        <w:t>the .</w:t>
      </w:r>
      <w:proofErr w:type="spellStart"/>
      <w:r w:rsidRPr="00D62B0A">
        <w:rPr>
          <w:b/>
        </w:rPr>
        <w:t>ovf</w:t>
      </w:r>
      <w:proofErr w:type="spellEnd"/>
      <w:proofErr w:type="gramEnd"/>
    </w:p>
    <w:p w14:paraId="73FBFDE1" w14:textId="7AD15131" w:rsidR="006926D5" w:rsidRDefault="006926D5">
      <w:r>
        <w:rPr>
          <w:noProof/>
        </w:rPr>
        <w:drawing>
          <wp:inline distT="0" distB="0" distL="0" distR="0" wp14:anchorId="35DD14A6" wp14:editId="0AD95CCC">
            <wp:extent cx="5943600" cy="3194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B019" w14:textId="0FAE1E76" w:rsidR="00044FDF" w:rsidRDefault="00044FDF" w:rsidP="00DF37A0">
      <w:pPr>
        <w:pStyle w:val="Heading1"/>
        <w:numPr>
          <w:ilvl w:val="0"/>
          <w:numId w:val="1"/>
        </w:numPr>
      </w:pPr>
      <w:r>
        <w:lastRenderedPageBreak/>
        <w:t>Then you will see those 3</w:t>
      </w:r>
    </w:p>
    <w:p w14:paraId="25D33DDB" w14:textId="6F013FF0" w:rsidR="00044FDF" w:rsidRDefault="00044FDF">
      <w:r>
        <w:rPr>
          <w:noProof/>
        </w:rPr>
        <w:drawing>
          <wp:inline distT="0" distB="0" distL="0" distR="0" wp14:anchorId="4BB58C2A" wp14:editId="3274844C">
            <wp:extent cx="4885899" cy="2783292"/>
            <wp:effectExtent l="19050" t="19050" r="10160" b="171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0201" cy="27857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FEBDFF" w14:textId="5FE53708" w:rsidR="002A1AD2" w:rsidRPr="00D62B0A" w:rsidRDefault="002A1AD2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t>Edit the Red-PNDA_0.2.8.ovf file</w:t>
      </w:r>
    </w:p>
    <w:p w14:paraId="777D1F32" w14:textId="10514CFD" w:rsidR="002A1AD2" w:rsidRDefault="002A1AD2">
      <w:r>
        <w:rPr>
          <w:noProof/>
        </w:rPr>
        <w:drawing>
          <wp:inline distT="0" distB="0" distL="0" distR="0" wp14:anchorId="110632AB" wp14:editId="1D9B097F">
            <wp:extent cx="4524233" cy="2223931"/>
            <wp:effectExtent l="19050" t="19050" r="10160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1582" cy="22275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033E69" w14:textId="0CFB1BD2" w:rsidR="00123143" w:rsidRDefault="00123143">
      <w:r>
        <w:rPr>
          <w:noProof/>
        </w:rPr>
        <w:lastRenderedPageBreak/>
        <w:drawing>
          <wp:inline distT="0" distB="0" distL="0" distR="0" wp14:anchorId="3ACBA5DE" wp14:editId="0A8567C1">
            <wp:extent cx="5943600" cy="2367280"/>
            <wp:effectExtent l="19050" t="19050" r="1905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66F034" w14:textId="6C7569C3" w:rsidR="006122D4" w:rsidRDefault="006122D4"/>
    <w:p w14:paraId="6C7B00C0" w14:textId="16ADA05E" w:rsidR="00707375" w:rsidRPr="00D62B0A" w:rsidRDefault="00707375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t>Then</w:t>
      </w:r>
      <w:r w:rsidR="009B69E2" w:rsidRPr="00D62B0A">
        <w:rPr>
          <w:b/>
        </w:rPr>
        <w:t xml:space="preserve"> don’t forget to checksum by using</w:t>
      </w:r>
      <w:r w:rsidRPr="00D62B0A">
        <w:rPr>
          <w:b/>
        </w:rPr>
        <w:t xml:space="preserve"> </w:t>
      </w:r>
      <w:r w:rsidR="001610DA" w:rsidRPr="00D62B0A">
        <w:rPr>
          <w:b/>
        </w:rPr>
        <w:t>sha256</w:t>
      </w:r>
    </w:p>
    <w:p w14:paraId="1EE1023B" w14:textId="3203426F" w:rsidR="001610DA" w:rsidRDefault="001610DA">
      <w:r>
        <w:rPr>
          <w:noProof/>
        </w:rPr>
        <w:drawing>
          <wp:inline distT="0" distB="0" distL="0" distR="0" wp14:anchorId="42186681" wp14:editId="74C55A38">
            <wp:extent cx="6314098" cy="3374939"/>
            <wp:effectExtent l="19050" t="19050" r="1079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0955" cy="33946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766178" w14:textId="4B88F3C6" w:rsidR="00E42B39" w:rsidRPr="00D62B0A" w:rsidRDefault="00892F60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lastRenderedPageBreak/>
        <w:t>Upload it in .mf file</w:t>
      </w:r>
    </w:p>
    <w:p w14:paraId="5FFCC799" w14:textId="505959C4" w:rsidR="00892F60" w:rsidRDefault="00892F60">
      <w:r>
        <w:rPr>
          <w:noProof/>
        </w:rPr>
        <w:drawing>
          <wp:inline distT="0" distB="0" distL="0" distR="0" wp14:anchorId="08D908F5" wp14:editId="31079E05">
            <wp:extent cx="5254388" cy="2286445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3394" cy="22903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D5A5CC" w14:textId="1195F5E5" w:rsidR="005B56BD" w:rsidRDefault="005B56BD">
      <w:r>
        <w:rPr>
          <w:noProof/>
        </w:rPr>
        <w:drawing>
          <wp:inline distT="0" distB="0" distL="0" distR="0" wp14:anchorId="662C354B" wp14:editId="3A8EE38C">
            <wp:extent cx="5943600" cy="1482725"/>
            <wp:effectExtent l="19050" t="19050" r="19050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070F2F" w14:textId="77777777" w:rsidR="004B1785" w:rsidRDefault="004B1785"/>
    <w:p w14:paraId="3725AC5C" w14:textId="758FF16B" w:rsidR="001838CB" w:rsidRDefault="001838CB">
      <w:r>
        <w:rPr>
          <w:noProof/>
        </w:rPr>
        <w:drawing>
          <wp:inline distT="0" distB="0" distL="0" distR="0" wp14:anchorId="2478B5BD" wp14:editId="19FF368D">
            <wp:extent cx="5943600" cy="9347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D80A5" w14:textId="7C38211D" w:rsidR="008903C6" w:rsidRDefault="008903C6">
      <w:r>
        <w:rPr>
          <w:noProof/>
        </w:rPr>
        <w:lastRenderedPageBreak/>
        <w:drawing>
          <wp:inline distT="0" distB="0" distL="0" distR="0" wp14:anchorId="105B59C9" wp14:editId="70A865E2">
            <wp:extent cx="4254012" cy="3017804"/>
            <wp:effectExtent l="19050" t="19050" r="13335" b="114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3647" cy="30317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6A0A68" w14:textId="79A92C35" w:rsidR="00E42B39" w:rsidRDefault="00881A85">
      <w:bookmarkStart w:id="1" w:name="_GoBack"/>
      <w:r>
        <w:rPr>
          <w:noProof/>
        </w:rPr>
        <w:drawing>
          <wp:inline distT="0" distB="0" distL="0" distR="0" wp14:anchorId="2C29CE99" wp14:editId="0C670907">
            <wp:extent cx="4227635" cy="3391141"/>
            <wp:effectExtent l="19050" t="19050" r="2095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57633" cy="34152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1"/>
    </w:p>
    <w:p w14:paraId="6A11F0AD" w14:textId="72710165" w:rsidR="001D121C" w:rsidRDefault="001D121C" w:rsidP="00DF37A0">
      <w:pPr>
        <w:jc w:val="center"/>
      </w:pPr>
      <w:r>
        <w:rPr>
          <w:noProof/>
        </w:rPr>
        <w:lastRenderedPageBreak/>
        <w:drawing>
          <wp:inline distT="0" distB="0" distL="0" distR="0" wp14:anchorId="309AF2CA" wp14:editId="050698F8">
            <wp:extent cx="2040340" cy="2359470"/>
            <wp:effectExtent l="19050" t="19050" r="17145" b="222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47570" cy="23678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4F6152" w14:textId="7DF52496" w:rsidR="009728B2" w:rsidRPr="00D62B0A" w:rsidRDefault="00C82451" w:rsidP="00DF37A0">
      <w:pPr>
        <w:pStyle w:val="Heading1"/>
        <w:numPr>
          <w:ilvl w:val="0"/>
          <w:numId w:val="1"/>
        </w:numPr>
        <w:rPr>
          <w:b/>
        </w:rPr>
      </w:pPr>
      <w:r w:rsidRPr="00D62B0A">
        <w:rPr>
          <w:b/>
        </w:rPr>
        <w:t>Deploy OVF</w:t>
      </w:r>
    </w:p>
    <w:p w14:paraId="5030CA64" w14:textId="46715682" w:rsidR="00044FDF" w:rsidRDefault="009728B2" w:rsidP="00DF37A0">
      <w:pPr>
        <w:jc w:val="center"/>
      </w:pPr>
      <w:r>
        <w:rPr>
          <w:noProof/>
        </w:rPr>
        <w:drawing>
          <wp:inline distT="0" distB="0" distL="0" distR="0" wp14:anchorId="632976D6" wp14:editId="6BB72848">
            <wp:extent cx="3896436" cy="2733332"/>
            <wp:effectExtent l="19050" t="19050" r="2794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07498" cy="27410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109312" w14:textId="6276F459" w:rsidR="00EF7C9C" w:rsidRDefault="00EF7C9C" w:rsidP="00DF37A0">
      <w:pPr>
        <w:jc w:val="center"/>
      </w:pPr>
      <w:r>
        <w:rPr>
          <w:noProof/>
        </w:rPr>
        <w:lastRenderedPageBreak/>
        <w:drawing>
          <wp:inline distT="0" distB="0" distL="0" distR="0" wp14:anchorId="6EC30B9A" wp14:editId="562638DC">
            <wp:extent cx="6645361" cy="4440180"/>
            <wp:effectExtent l="19050" t="19050" r="22225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66988" cy="44546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1B4C3C" w14:textId="77777777" w:rsidR="002C68C8" w:rsidRDefault="002C68C8"/>
    <w:p w14:paraId="0888E3AF" w14:textId="03DD0527" w:rsidR="00364B74" w:rsidRDefault="00364B74" w:rsidP="00DF37A0">
      <w:pPr>
        <w:pStyle w:val="Heading1"/>
        <w:numPr>
          <w:ilvl w:val="0"/>
          <w:numId w:val="1"/>
        </w:numPr>
      </w:pPr>
      <w:r>
        <w:t xml:space="preserve">Then just go next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next</w:t>
      </w:r>
      <w:proofErr w:type="spellEnd"/>
      <w:r>
        <w:t>.</w:t>
      </w:r>
    </w:p>
    <w:p w14:paraId="3994855F" w14:textId="5C88DFFD" w:rsidR="002C68C8" w:rsidRDefault="002C68C8">
      <w:r>
        <w:t>Power on the machine</w:t>
      </w:r>
    </w:p>
    <w:p w14:paraId="0A05D3B7" w14:textId="77777777" w:rsidR="002C68C8" w:rsidRDefault="002C68C8"/>
    <w:p w14:paraId="1E1E4EB3" w14:textId="1F4873F0" w:rsidR="00723A8C" w:rsidRDefault="00297505" w:rsidP="00DF37A0">
      <w:pPr>
        <w:jc w:val="center"/>
      </w:pPr>
      <w:r>
        <w:rPr>
          <w:noProof/>
        </w:rPr>
        <w:lastRenderedPageBreak/>
        <w:drawing>
          <wp:inline distT="0" distB="0" distL="0" distR="0" wp14:anchorId="11C8201D" wp14:editId="4A6980A7">
            <wp:extent cx="5247564" cy="3777573"/>
            <wp:effectExtent l="19050" t="19050" r="10795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2190" cy="378090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061EEC" w14:textId="77777777" w:rsidR="002C68C8" w:rsidRDefault="002C68C8"/>
    <w:p w14:paraId="3956C38D" w14:textId="77777777" w:rsidR="00881A85" w:rsidRDefault="00881A85"/>
    <w:p w14:paraId="16534440" w14:textId="2F5C5A1A" w:rsidR="003616CE" w:rsidRPr="003616CE" w:rsidRDefault="00D62B0A" w:rsidP="00D62B0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40"/>
        </w:rPr>
      </w:pPr>
      <w:proofErr w:type="spellStart"/>
      <w:r>
        <w:rPr>
          <w:sz w:val="40"/>
        </w:rPr>
        <w:t>Pnda</w:t>
      </w:r>
      <w:proofErr w:type="spellEnd"/>
      <w:r>
        <w:rPr>
          <w:sz w:val="40"/>
        </w:rPr>
        <w:br/>
        <w:t>Ip 172.16.0.130</w:t>
      </w:r>
      <w:r>
        <w:rPr>
          <w:sz w:val="40"/>
        </w:rPr>
        <w:br/>
      </w:r>
      <w:r w:rsidRPr="003616CE">
        <w:rPr>
          <w:sz w:val="40"/>
        </w:rPr>
        <w:t>username</w:t>
      </w:r>
      <w:r>
        <w:rPr>
          <w:sz w:val="40"/>
        </w:rPr>
        <w:t xml:space="preserve">: </w:t>
      </w:r>
      <w:proofErr w:type="spellStart"/>
      <w:r w:rsidRPr="003616CE">
        <w:rPr>
          <w:sz w:val="40"/>
        </w:rPr>
        <w:t>pnda</w:t>
      </w:r>
      <w:proofErr w:type="spellEnd"/>
      <w:r>
        <w:rPr>
          <w:sz w:val="40"/>
        </w:rPr>
        <w:br/>
      </w:r>
      <w:r w:rsidRPr="003616CE">
        <w:rPr>
          <w:sz w:val="40"/>
        </w:rPr>
        <w:t>password</w:t>
      </w:r>
      <w:r>
        <w:rPr>
          <w:sz w:val="40"/>
        </w:rPr>
        <w:t>:</w:t>
      </w:r>
      <w:r w:rsidRPr="003616CE">
        <w:rPr>
          <w:sz w:val="40"/>
        </w:rPr>
        <w:t xml:space="preserve"> </w:t>
      </w:r>
      <w:proofErr w:type="spellStart"/>
      <w:r w:rsidR="003616CE" w:rsidRPr="003616CE">
        <w:rPr>
          <w:sz w:val="40"/>
        </w:rPr>
        <w:t>pnda</w:t>
      </w:r>
      <w:proofErr w:type="spellEnd"/>
    </w:p>
    <w:p w14:paraId="6663DCA3" w14:textId="07139BF9" w:rsidR="00E42B39" w:rsidRDefault="00E42B39" w:rsidP="00DF37A0">
      <w:pPr>
        <w:pStyle w:val="Heading1"/>
        <w:numPr>
          <w:ilvl w:val="0"/>
          <w:numId w:val="1"/>
        </w:numPr>
      </w:pPr>
      <w:r>
        <w:lastRenderedPageBreak/>
        <w:t>Check the ifconfig</w:t>
      </w:r>
    </w:p>
    <w:p w14:paraId="292B89BC" w14:textId="345D35BA" w:rsidR="00E42B39" w:rsidRDefault="00E42B39" w:rsidP="00DF37A0">
      <w:pPr>
        <w:jc w:val="center"/>
      </w:pPr>
      <w:r>
        <w:rPr>
          <w:noProof/>
        </w:rPr>
        <w:drawing>
          <wp:inline distT="0" distB="0" distL="0" distR="0" wp14:anchorId="1B986A34" wp14:editId="29CC77FE">
            <wp:extent cx="5943600" cy="5281295"/>
            <wp:effectExtent l="19050" t="19050" r="1905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1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82DA86" w14:textId="77777777" w:rsidR="001973FE" w:rsidRDefault="006254B3" w:rsidP="00DF37A0">
      <w:pPr>
        <w:jc w:val="center"/>
      </w:pPr>
      <w:r>
        <w:rPr>
          <w:noProof/>
        </w:rPr>
        <w:drawing>
          <wp:inline distT="0" distB="0" distL="0" distR="0" wp14:anchorId="65D3BB26" wp14:editId="09BED3D5">
            <wp:extent cx="4442346" cy="2099198"/>
            <wp:effectExtent l="19050" t="19050" r="1587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7682" cy="2101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94E789" w14:textId="77777777" w:rsidR="001973FE" w:rsidRDefault="001973FE">
      <w:r>
        <w:t>Resource:</w:t>
      </w:r>
    </w:p>
    <w:p w14:paraId="76E2E0DB" w14:textId="45ED1D3A" w:rsidR="006254B3" w:rsidRDefault="00263164">
      <w:hyperlink r:id="rId26" w:history="1">
        <w:r w:rsidR="00614E71" w:rsidRPr="00D90661">
          <w:rPr>
            <w:rStyle w:val="Hyperlink"/>
          </w:rPr>
          <w:t>https://kb.vmware.com/s/article/2151537</w:t>
        </w:r>
      </w:hyperlink>
      <w:r w:rsidR="00614E71">
        <w:t xml:space="preserve"> </w:t>
      </w:r>
      <w:r w:rsidR="00512D38">
        <w:tab/>
      </w:r>
    </w:p>
    <w:p w14:paraId="34870B4B" w14:textId="5D75D862" w:rsidR="006122D4" w:rsidRDefault="00263164">
      <w:hyperlink r:id="rId27" w:history="1">
        <w:r w:rsidR="006122D4" w:rsidRPr="009E2110">
          <w:rPr>
            <w:rStyle w:val="Hyperlink"/>
          </w:rPr>
          <w:t>https://jekil.sexy/blog/2015/this-ovf-package-requires-unsupported-hardware.html</w:t>
        </w:r>
      </w:hyperlink>
      <w:r w:rsidR="006122D4">
        <w:t xml:space="preserve"> </w:t>
      </w:r>
    </w:p>
    <w:sectPr w:rsidR="006122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ajid Hassan" w:date="2019-02-18T23:39:00Z" w:initials="WH">
    <w:p w14:paraId="35010B26" w14:textId="19498DD5" w:rsidR="00282453" w:rsidRDefault="00282453">
      <w:pPr>
        <w:pStyle w:val="CommentText"/>
      </w:pPr>
      <w:r>
        <w:rPr>
          <w:rStyle w:val="CommentReference"/>
        </w:rPr>
        <w:annotationRef/>
      </w:r>
      <w:r w:rsidRPr="00C87378">
        <w:rPr>
          <w:b/>
        </w:rPr>
        <w:t xml:space="preserve">Are </w:t>
      </w:r>
      <w:proofErr w:type="gramStart"/>
      <w:r w:rsidRPr="00C87378">
        <w:rPr>
          <w:b/>
        </w:rPr>
        <w:t>you</w:t>
      </w:r>
      <w:proofErr w:type="gramEnd"/>
      <w:r w:rsidRPr="00C87378">
        <w:rPr>
          <w:b/>
        </w:rPr>
        <w:t xml:space="preserve"> </w:t>
      </w:r>
      <w:r w:rsidR="00DD124B" w:rsidRPr="00C87378">
        <w:rPr>
          <w:b/>
        </w:rPr>
        <w:t xml:space="preserve">100 </w:t>
      </w:r>
      <w:r w:rsidRPr="00C87378">
        <w:rPr>
          <w:b/>
        </w:rPr>
        <w:t xml:space="preserve">percent sure that you cant deploy ova directly on </w:t>
      </w:r>
      <w:r w:rsidR="00DD124B" w:rsidRPr="00C87378">
        <w:rPr>
          <w:b/>
        </w:rPr>
        <w:t>vSphere?</w:t>
      </w:r>
      <w:r w:rsidRPr="00C87378">
        <w:rPr>
          <w:b/>
        </w:rPr>
        <w:t xml:space="preserve"> I don’t know the answer but please investigate</w:t>
      </w:r>
      <w:r w:rsidR="00DD124B" w:rsidRPr="00C87378">
        <w:rPr>
          <w:b/>
        </w:rPr>
        <w:t>.</w:t>
      </w:r>
      <w:r w:rsidR="00DD124B">
        <w:br/>
      </w:r>
      <w:r w:rsidR="00DD124B">
        <w:br/>
      </w:r>
      <w:r w:rsidR="00DD124B">
        <w:br/>
      </w:r>
      <w:r w:rsidR="00DD124B">
        <w:br/>
      </w:r>
      <w:r w:rsidR="00DD124B" w:rsidRPr="00DD124B">
        <w:t>https://interworks.com/blog/ijahanshahi/2014/08/06/how-deploy-ova-ovf-template-using-vmware-vsphere-desktop-client/</w:t>
      </w:r>
      <w:r w:rsidR="005854AF">
        <w:br/>
      </w:r>
      <w:r w:rsidR="005854AF">
        <w:br/>
      </w:r>
      <w:r w:rsidR="005854AF">
        <w:br/>
      </w:r>
      <w:r w:rsidR="005854AF" w:rsidRPr="005854AF">
        <w:t>https://pubs.vmware.com/horizon-workspace-10/index.jsp?topic=%2Fcom.vmware.hs-install.doc_10%2FGUID-47DCE6F4-4620-4D0E-A153-186A3A157F47.htm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5010B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010B26" w16cid:durableId="2015C0A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D01254"/>
    <w:multiLevelType w:val="hybridMultilevel"/>
    <w:tmpl w:val="FD6E0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ajid Hassan">
    <w15:presenceInfo w15:providerId="AD" w15:userId="S-1-5-21-133080310-3858957141-3873540557-142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DM2NjYyMjMzNbZQ0lEKTi0uzszPAykwqgUAq6wjgCwAAAA="/>
  </w:docVars>
  <w:rsids>
    <w:rsidRoot w:val="00BD12C8"/>
    <w:rsid w:val="00044FDF"/>
    <w:rsid w:val="000B1A74"/>
    <w:rsid w:val="000D055D"/>
    <w:rsid w:val="00123143"/>
    <w:rsid w:val="001610DA"/>
    <w:rsid w:val="001838CB"/>
    <w:rsid w:val="001973FE"/>
    <w:rsid w:val="001D121C"/>
    <w:rsid w:val="001E745B"/>
    <w:rsid w:val="00233411"/>
    <w:rsid w:val="00263164"/>
    <w:rsid w:val="00281535"/>
    <w:rsid w:val="00282453"/>
    <w:rsid w:val="00297505"/>
    <w:rsid w:val="002A1AD2"/>
    <w:rsid w:val="002C68C8"/>
    <w:rsid w:val="00313852"/>
    <w:rsid w:val="003616CE"/>
    <w:rsid w:val="00364B74"/>
    <w:rsid w:val="003D32B5"/>
    <w:rsid w:val="00465819"/>
    <w:rsid w:val="004736C0"/>
    <w:rsid w:val="00494C0E"/>
    <w:rsid w:val="004B1785"/>
    <w:rsid w:val="004E25E1"/>
    <w:rsid w:val="00512D38"/>
    <w:rsid w:val="005854AF"/>
    <w:rsid w:val="005B56BD"/>
    <w:rsid w:val="006122D4"/>
    <w:rsid w:val="00614E71"/>
    <w:rsid w:val="00617E88"/>
    <w:rsid w:val="006254B3"/>
    <w:rsid w:val="006926D5"/>
    <w:rsid w:val="00707375"/>
    <w:rsid w:val="00723A8C"/>
    <w:rsid w:val="007D138E"/>
    <w:rsid w:val="007D6440"/>
    <w:rsid w:val="00881A85"/>
    <w:rsid w:val="008903C6"/>
    <w:rsid w:val="00892F60"/>
    <w:rsid w:val="0089354F"/>
    <w:rsid w:val="00896701"/>
    <w:rsid w:val="009728B2"/>
    <w:rsid w:val="009B69E2"/>
    <w:rsid w:val="00A168DF"/>
    <w:rsid w:val="00A32C20"/>
    <w:rsid w:val="00A71A4A"/>
    <w:rsid w:val="00AB51CB"/>
    <w:rsid w:val="00BD12C8"/>
    <w:rsid w:val="00BE0C0E"/>
    <w:rsid w:val="00C82451"/>
    <w:rsid w:val="00C85676"/>
    <w:rsid w:val="00C87378"/>
    <w:rsid w:val="00CB0AF8"/>
    <w:rsid w:val="00D62B0A"/>
    <w:rsid w:val="00DD124B"/>
    <w:rsid w:val="00DF37A0"/>
    <w:rsid w:val="00E42B39"/>
    <w:rsid w:val="00EF7C9C"/>
    <w:rsid w:val="00FC3780"/>
    <w:rsid w:val="00FD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743A0"/>
  <w15:chartTrackingRefBased/>
  <w15:docId w15:val="{B854C279-2D7E-4EE7-B1D7-F4D4D7AA6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7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E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E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37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F37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824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4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4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4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4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4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4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kb.vmware.com/s/article/2151537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microsoft.com/office/2016/09/relationships/commentsIds" Target="commentsId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microsoft.com/office/2011/relationships/people" Target="peop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comments" Target="comment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jekil.sexy/blog/2015/this-ovf-package-requires-unsupported-hardware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0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 Vo</dc:creator>
  <cp:keywords/>
  <dc:description/>
  <cp:lastModifiedBy>Tariq Mehmood</cp:lastModifiedBy>
  <cp:revision>55</cp:revision>
  <dcterms:created xsi:type="dcterms:W3CDTF">2019-02-19T04:29:00Z</dcterms:created>
  <dcterms:modified xsi:type="dcterms:W3CDTF">2019-05-31T06:09:00Z</dcterms:modified>
</cp:coreProperties>
</file>